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usan Ma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0 Tracy Ct Schaumburg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inysusan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3242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